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84FD5" w14:textId="6936D980" w:rsidR="00553D38" w:rsidRDefault="008815CA" w:rsidP="008815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unsupervised learning, k = number of clusters. It comes from your domain understanding.</w:t>
      </w:r>
    </w:p>
    <w:p w14:paraId="3BEC7957" w14:textId="7E31A7CC" w:rsidR="008815CA" w:rsidRDefault="008815CA" w:rsidP="008815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determine centroids, find Euclidian distance for every data point, and assign them to each centroid.</w:t>
      </w:r>
    </w:p>
    <w:p w14:paraId="26581C05" w14:textId="49EE0038" w:rsidR="008815CA" w:rsidRPr="008815CA" w:rsidRDefault="008815CA" w:rsidP="008815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lhouette Score will give you a value between -1 and 1. A higher value is better.</w:t>
      </w:r>
    </w:p>
    <w:sectPr w:rsidR="008815CA" w:rsidRPr="00881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3007D"/>
    <w:multiLevelType w:val="hybridMultilevel"/>
    <w:tmpl w:val="F8A80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954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MwN7AwtzQ2MzJR0lEKTi0uzszPAykwrAUAV01j6SwAAAA="/>
  </w:docVars>
  <w:rsids>
    <w:rsidRoot w:val="00FB68AF"/>
    <w:rsid w:val="00553D38"/>
    <w:rsid w:val="008815CA"/>
    <w:rsid w:val="00FB6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1656A1"/>
  <w15:chartTrackingRefBased/>
  <w15:docId w15:val="{27E04F3F-73B6-4AFA-A7F4-297C0D059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5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35</Characters>
  <Application>Microsoft Office Word</Application>
  <DocSecurity>0</DocSecurity>
  <Lines>5</Lines>
  <Paragraphs>3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hama Novruzova</dc:creator>
  <cp:keywords/>
  <dc:description/>
  <cp:lastModifiedBy>Ilhama Novruzova</cp:lastModifiedBy>
  <cp:revision>3</cp:revision>
  <cp:lastPrinted>2023-12-01T14:55:00Z</cp:lastPrinted>
  <dcterms:created xsi:type="dcterms:W3CDTF">2023-12-01T14:54:00Z</dcterms:created>
  <dcterms:modified xsi:type="dcterms:W3CDTF">2023-12-01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096837d75596b2f5b39018b5345e84aa919621b91a388a0d046a49b0a22c9e</vt:lpwstr>
  </property>
</Properties>
</file>